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14:paraId="0B855635" w14:textId="77777777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6ABDC3A9" w14:textId="4539F679"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&lt;&lt;foreach [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r w:rsidR="00247EC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130004FB" w14:textId="20A5C353" w:rsidR="005A7ACC" w:rsidRDefault="008D236D" w:rsidP="005A7ACC">
            <w:pPr>
              <w:spacing w:after="0"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backColor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Color]&gt;&gt;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backColor&gt;&gt;</w:t>
            </w:r>
          </w:p>
          <w:p w14:paraId="0D081E76" w14:textId="39C59F9A" w:rsidR="00547A09" w:rsidRPr="00B442AF" w:rsidRDefault="00E55D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foreach</w:t>
            </w:r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1548F1B8" w14:textId="51DC2836" w:rsidR="00594466" w:rsidRDefault="00594466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C21A77" w14:paraId="03A33FB3" w14:textId="77777777" w:rsidTr="00C21A77">
        <w:tc>
          <w:tcPr>
            <w:tcW w:w="5341" w:type="dxa"/>
          </w:tcPr>
          <w:p w14:paraId="3F0AEEB4" w14:textId="1017E1AE" w:rsidR="00C21A77" w:rsidRDefault="00433128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</w:p>
        </w:tc>
        <w:tc>
          <w:tcPr>
            <w:tcW w:w="5341" w:type="dxa"/>
          </w:tcPr>
          <w:p w14:paraId="21743F0B" w14:textId="06AB0350" w:rsidR="00C21A77" w:rsidRPr="00433128" w:rsidRDefault="00433128" w:rsidP="00433128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backColor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 w:rsid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red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backColor&gt;&gt;</w:t>
            </w:r>
          </w:p>
        </w:tc>
      </w:tr>
      <w:tr w:rsidR="00C21A77" w14:paraId="01286AB0" w14:textId="77777777" w:rsidTr="00C21A77">
        <w:tc>
          <w:tcPr>
            <w:tcW w:w="5341" w:type="dxa"/>
          </w:tcPr>
          <w:p w14:paraId="28CF5A12" w14:textId="571637C5" w:rsidR="00C21A77" w:rsidRDefault="00CA31B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de</w:t>
            </w:r>
          </w:p>
        </w:tc>
        <w:tc>
          <w:tcPr>
            <w:tcW w:w="5341" w:type="dxa"/>
          </w:tcPr>
          <w:p w14:paraId="35BF262D" w14:textId="25933D34" w:rsidR="00C21A77" w:rsidRPr="00433128" w:rsidRDefault="00433128" w:rsidP="00433128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backColor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 w:rsid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</w:t>
            </w:r>
            <w:r w:rsidR="00520044" w:rsidRP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#F08080</w:t>
            </w:r>
            <w:r w:rsid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backColor&gt;&gt;</w:t>
            </w:r>
          </w:p>
        </w:tc>
      </w:tr>
      <w:tr w:rsidR="00C21A77" w14:paraId="2B3F9234" w14:textId="77777777" w:rsidTr="00C21A77">
        <w:tc>
          <w:tcPr>
            <w:tcW w:w="5341" w:type="dxa"/>
          </w:tcPr>
          <w:p w14:paraId="0691895B" w14:textId="5D2D9469" w:rsidR="00C21A77" w:rsidRDefault="00CA31B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</w:t>
            </w:r>
            <w:r w:rsidR="009322E9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Int</w:t>
            </w:r>
          </w:p>
        </w:tc>
        <w:tc>
          <w:tcPr>
            <w:tcW w:w="5341" w:type="dxa"/>
          </w:tcPr>
          <w:p w14:paraId="184F0A01" w14:textId="7F7CE135" w:rsidR="00C21A77" w:rsidRPr="00433128" w:rsidRDefault="00433128" w:rsidP="00433128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backColor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 w:rsidR="00237E91" w:rsidRPr="00237E9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0xFFFF00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backColor&gt;&gt;</w:t>
            </w:r>
          </w:p>
        </w:tc>
      </w:tr>
    </w:tbl>
    <w:p w14:paraId="05FF781D" w14:textId="77777777" w:rsidR="00C21A77" w:rsidRDefault="00C21A77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p w14:paraId="1975A8DF" w14:textId="77777777" w:rsidR="00C21A77" w:rsidRDefault="00C21A77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p w14:paraId="2A6DD7BE" w14:textId="77777777"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foreach [</w:t>
      </w:r>
      <w:r w:rsidR="00850F4C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in </w:t>
      </w:r>
      <w:r w:rsidR="00E621B8"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r w:rsidR="005436BF" w:rsidRPr="00A57773">
        <w:rPr>
          <w:rFonts w:ascii="Consolas" w:hAnsi="Consolas" w:cs="Consolas"/>
          <w:color w:val="000000"/>
          <w:sz w:val="19"/>
          <w:szCs w:val="19"/>
          <w:lang w:val="en-US"/>
        </w:rPr>
        <w:t>olors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]&gt;&gt;</w:t>
      </w:r>
    </w:p>
    <w:p w14:paraId="52FA5AD4" w14:textId="77777777"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&lt;&lt;[Name]&gt;&gt;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 wp14:anchorId="0BA1945F" wp14:editId="50C5AB98">
                <wp:extent cx="285750" cy="27622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54D111" w14:textId="77777777" w:rsidR="007261B7" w:rsidRPr="00594466" w:rsidRDefault="00EE5633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&lt;&lt;backColor [Color</w:t>
                            </w:r>
                            <w:r w:rsidR="007261B7">
                              <w:rPr>
                                <w:lang w:val="en-US"/>
                              </w:rPr>
                              <w:t>]&gt;&gt;&lt;&lt;/backColor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BA1945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s1026" type="#_x0000_t4" style="width:22.5pt;height:2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" filled="f" strokecolor="#f79646 [3209]" strokeweight="2pt">
                <v:textbox>
                  <w:txbxContent>
                    <w:p w14:paraId="4A54D111" w14:textId="77777777" w:rsidR="007261B7" w:rsidRPr="00594466" w:rsidRDefault="00EE5633" w:rsidP="007261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&lt;&lt;backColor [Color</w:t>
                      </w:r>
                      <w:r w:rsidR="007261B7">
                        <w:rPr>
                          <w:lang w:val="en-US"/>
                        </w:rPr>
                        <w:t>]&gt;&gt;&lt;&lt;/backColor&gt;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7B69CE" w14:textId="77777777" w:rsidR="00594466" w:rsidRP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/foreach&gt;&gt;</w:t>
      </w:r>
    </w:p>
    <w:p w14:paraId="3E96E82A" w14:textId="77777777"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14:paraId="3E55756A" w14:textId="77777777"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14:paraId="6F863B65" w14:textId="77777777"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2114FA"/>
    <w:rsid w:val="00237E91"/>
    <w:rsid w:val="00241A44"/>
    <w:rsid w:val="00247EC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33128"/>
    <w:rsid w:val="00441355"/>
    <w:rsid w:val="004718B8"/>
    <w:rsid w:val="00486F26"/>
    <w:rsid w:val="004A3FB0"/>
    <w:rsid w:val="004C3F65"/>
    <w:rsid w:val="004C5BD6"/>
    <w:rsid w:val="004D5E4D"/>
    <w:rsid w:val="004F1F98"/>
    <w:rsid w:val="00520044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A77E1"/>
    <w:rsid w:val="005A7ACC"/>
    <w:rsid w:val="005E616B"/>
    <w:rsid w:val="005F3FDB"/>
    <w:rsid w:val="00652F80"/>
    <w:rsid w:val="00712C31"/>
    <w:rsid w:val="007261B7"/>
    <w:rsid w:val="007354B3"/>
    <w:rsid w:val="00757E9C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322E9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A4B1B"/>
    <w:rsid w:val="00BF3F35"/>
    <w:rsid w:val="00C21A77"/>
    <w:rsid w:val="00CA31B2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E5633"/>
    <w:rsid w:val="00EF4A2D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A1CB5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1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C21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8</cp:revision>
  <dcterms:created xsi:type="dcterms:W3CDTF">2016-11-01T18:34:00Z</dcterms:created>
  <dcterms:modified xsi:type="dcterms:W3CDTF">2022-01-20T10:00:00Z</dcterms:modified>
</cp:coreProperties>
</file>